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02"/>
      </w:tblGrid>
      <w:tr w:rsidR="00166CC0" w:rsidRPr="00D66007" w14:paraId="0422EDB5" w14:textId="77777777" w:rsidTr="00B33004">
        <w:trPr>
          <w:trHeight w:val="260"/>
        </w:trPr>
        <w:tc>
          <w:tcPr>
            <w:tcW w:w="9502" w:type="dxa"/>
            <w:shd w:val="clear" w:color="auto" w:fill="CCCCCC"/>
          </w:tcPr>
          <w:p w14:paraId="25A69EB3" w14:textId="77777777" w:rsidR="00166CC0" w:rsidRPr="00D66007" w:rsidRDefault="008D172E" w:rsidP="00D66007">
            <w:pPr>
              <w:pStyle w:val="BodyText"/>
              <w:jc w:val="left"/>
              <w:rPr>
                <w:b/>
                <w:szCs w:val="24"/>
              </w:rPr>
            </w:pPr>
            <w:r>
              <w:rPr>
                <w:b/>
                <w:szCs w:val="24"/>
              </w:rPr>
              <w:t>Registration Form for Project Report</w:t>
            </w:r>
          </w:p>
        </w:tc>
      </w:tr>
      <w:tr w:rsidR="00881591" w:rsidRPr="00D66007" w14:paraId="742579E6" w14:textId="77777777" w:rsidTr="00B33004">
        <w:trPr>
          <w:trHeight w:val="7700"/>
        </w:trPr>
        <w:tc>
          <w:tcPr>
            <w:tcW w:w="9502" w:type="dxa"/>
            <w:tcBorders>
              <w:bottom w:val="single" w:sz="4" w:space="0" w:color="auto"/>
            </w:tcBorders>
            <w:shd w:val="clear" w:color="auto" w:fill="auto"/>
          </w:tcPr>
          <w:p w14:paraId="4B05E077" w14:textId="77777777" w:rsidR="008D09EE" w:rsidRPr="00D66007" w:rsidRDefault="00881591" w:rsidP="004544A1">
            <w:pPr>
              <w:pStyle w:val="BodyText"/>
              <w:rPr>
                <w:sz w:val="22"/>
                <w:szCs w:val="22"/>
              </w:rPr>
            </w:pPr>
            <w:r w:rsidRPr="00D66007">
              <w:rPr>
                <w:sz w:val="22"/>
                <w:szCs w:val="22"/>
              </w:rPr>
              <w:t xml:space="preserve">    </w:t>
            </w:r>
          </w:p>
          <w:tbl>
            <w:tblPr>
              <w:tblW w:w="0" w:type="auto"/>
              <w:tblInd w:w="8" w:type="dxa"/>
              <w:tblLayout w:type="fixed"/>
              <w:tblLook w:val="01E0" w:firstRow="1" w:lastRow="1" w:firstColumn="1" w:lastColumn="1" w:noHBand="0" w:noVBand="0"/>
            </w:tblPr>
            <w:tblGrid>
              <w:gridCol w:w="2571"/>
              <w:gridCol w:w="6370"/>
            </w:tblGrid>
            <w:tr w:rsidR="00166CC0" w:rsidRPr="00D66007" w14:paraId="60ACC0EB" w14:textId="77777777" w:rsidTr="00B33004">
              <w:trPr>
                <w:trHeight w:val="238"/>
              </w:trPr>
              <w:tc>
                <w:tcPr>
                  <w:tcW w:w="2571" w:type="dxa"/>
                  <w:shd w:val="clear" w:color="auto" w:fill="auto"/>
                </w:tcPr>
                <w:p w14:paraId="3B811969" w14:textId="77777777" w:rsidR="00166CC0" w:rsidRPr="00D66007" w:rsidRDefault="00166CC0" w:rsidP="004544A1">
                  <w:pPr>
                    <w:pStyle w:val="BodyText"/>
                    <w:rPr>
                      <w:sz w:val="22"/>
                      <w:szCs w:val="22"/>
                    </w:rPr>
                  </w:pPr>
                  <w:r w:rsidRPr="00D66007">
                    <w:rPr>
                      <w:sz w:val="22"/>
                      <w:szCs w:val="22"/>
                    </w:rPr>
                    <w:t>Name of student</w:t>
                  </w:r>
                  <w:r w:rsidR="009D2398" w:rsidRPr="00D66007">
                    <w:rPr>
                      <w:rFonts w:hint="eastAsia"/>
                      <w:sz w:val="22"/>
                      <w:szCs w:val="22"/>
                    </w:rPr>
                    <w:tab/>
                    <w:t xml:space="preserve"> </w:t>
                  </w:r>
                  <w:r w:rsidRPr="00D66007">
                    <w:rPr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6370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62B8A55D" w14:textId="77777777" w:rsidR="00166CC0" w:rsidRPr="00D66007" w:rsidRDefault="00166CC0" w:rsidP="004544A1">
                  <w:pPr>
                    <w:pStyle w:val="BodyText"/>
                    <w:rPr>
                      <w:sz w:val="22"/>
                      <w:szCs w:val="22"/>
                    </w:rPr>
                  </w:pPr>
                  <w:r w:rsidRPr="00D66007">
                    <w:rPr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14:paraId="5E71D2EF" w14:textId="77777777" w:rsidR="00166CC0" w:rsidRPr="00D66007" w:rsidRDefault="00881591" w:rsidP="004544A1">
            <w:pPr>
              <w:pStyle w:val="BodyText"/>
              <w:rPr>
                <w:sz w:val="22"/>
                <w:szCs w:val="22"/>
              </w:rPr>
            </w:pPr>
            <w:r w:rsidRPr="00D66007">
              <w:rPr>
                <w:sz w:val="22"/>
                <w:szCs w:val="22"/>
              </w:rPr>
              <w:t xml:space="preserve"> </w:t>
            </w:r>
          </w:p>
          <w:tbl>
            <w:tblPr>
              <w:tblW w:w="0" w:type="auto"/>
              <w:tblInd w:w="8" w:type="dxa"/>
              <w:tblLayout w:type="fixed"/>
              <w:tblLook w:val="01E0" w:firstRow="1" w:lastRow="1" w:firstColumn="1" w:lastColumn="1" w:noHBand="0" w:noVBand="0"/>
            </w:tblPr>
            <w:tblGrid>
              <w:gridCol w:w="2571"/>
              <w:gridCol w:w="6370"/>
            </w:tblGrid>
            <w:tr w:rsidR="00166CC0" w:rsidRPr="00D66007" w14:paraId="5D35B651" w14:textId="77777777" w:rsidTr="00B33004">
              <w:trPr>
                <w:trHeight w:val="238"/>
              </w:trPr>
              <w:tc>
                <w:tcPr>
                  <w:tcW w:w="2571" w:type="dxa"/>
                  <w:shd w:val="clear" w:color="auto" w:fill="auto"/>
                </w:tcPr>
                <w:p w14:paraId="4FB5F350" w14:textId="77777777" w:rsidR="00166CC0" w:rsidRPr="00D66007" w:rsidRDefault="00166CC0" w:rsidP="00A065E1">
                  <w:pPr>
                    <w:pStyle w:val="BodyText"/>
                    <w:rPr>
                      <w:sz w:val="22"/>
                      <w:szCs w:val="22"/>
                    </w:rPr>
                  </w:pPr>
                  <w:r w:rsidRPr="00D66007">
                    <w:rPr>
                      <w:sz w:val="22"/>
                      <w:szCs w:val="22"/>
                    </w:rPr>
                    <w:t>Student no</w:t>
                  </w:r>
                  <w:r w:rsidR="009D2398" w:rsidRPr="00D66007">
                    <w:rPr>
                      <w:rFonts w:hint="eastAsia"/>
                      <w:sz w:val="22"/>
                      <w:szCs w:val="22"/>
                    </w:rPr>
                    <w:tab/>
                  </w:r>
                  <w:r w:rsidR="009D2398" w:rsidRPr="00D66007">
                    <w:rPr>
                      <w:sz w:val="22"/>
                      <w:szCs w:val="22"/>
                    </w:rPr>
                    <w:tab/>
                  </w:r>
                  <w:r w:rsidR="009D2398" w:rsidRPr="00D66007">
                    <w:rPr>
                      <w:rFonts w:hint="eastAsia"/>
                      <w:sz w:val="22"/>
                      <w:szCs w:val="22"/>
                    </w:rPr>
                    <w:tab/>
                    <w:t xml:space="preserve"> </w:t>
                  </w:r>
                  <w:r w:rsidRPr="00D66007">
                    <w:rPr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6370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124431C3" w14:textId="77777777" w:rsidR="00166CC0" w:rsidRPr="00D66007" w:rsidRDefault="007C41FE" w:rsidP="00A065E1">
                  <w:pPr>
                    <w:pStyle w:val="BodyText"/>
                    <w:rPr>
                      <w:sz w:val="22"/>
                      <w:szCs w:val="22"/>
                    </w:rPr>
                  </w:pPr>
                  <w:r w:rsidRPr="00D66007">
                    <w:rPr>
                      <w:sz w:val="22"/>
                      <w:szCs w:val="22"/>
                    </w:rPr>
                    <w:t>M -    -         -</w:t>
                  </w:r>
                </w:p>
              </w:tc>
            </w:tr>
          </w:tbl>
          <w:p w14:paraId="70A02F45" w14:textId="77777777" w:rsidR="00F02B22" w:rsidRPr="00D66007" w:rsidRDefault="00881591" w:rsidP="004544A1">
            <w:pPr>
              <w:pStyle w:val="BodyText"/>
              <w:rPr>
                <w:sz w:val="22"/>
                <w:szCs w:val="22"/>
              </w:rPr>
            </w:pPr>
            <w:r w:rsidRPr="00D66007">
              <w:rPr>
                <w:sz w:val="22"/>
                <w:szCs w:val="22"/>
              </w:rPr>
              <w:t xml:space="preserve">    </w:t>
            </w:r>
          </w:p>
          <w:tbl>
            <w:tblPr>
              <w:tblW w:w="0" w:type="auto"/>
              <w:tblInd w:w="8" w:type="dxa"/>
              <w:tblLayout w:type="fixed"/>
              <w:tblLook w:val="01E0" w:firstRow="1" w:lastRow="1" w:firstColumn="1" w:lastColumn="1" w:noHBand="0" w:noVBand="0"/>
            </w:tblPr>
            <w:tblGrid>
              <w:gridCol w:w="2571"/>
              <w:gridCol w:w="6370"/>
            </w:tblGrid>
            <w:tr w:rsidR="00F02B22" w:rsidRPr="00D66007" w14:paraId="384169F0" w14:textId="77777777" w:rsidTr="00B33004">
              <w:trPr>
                <w:trHeight w:val="238"/>
              </w:trPr>
              <w:tc>
                <w:tcPr>
                  <w:tcW w:w="2571" w:type="dxa"/>
                  <w:shd w:val="clear" w:color="auto" w:fill="auto"/>
                </w:tcPr>
                <w:p w14:paraId="4C424ED8" w14:textId="77777777" w:rsidR="00F02B22" w:rsidRPr="00D66007" w:rsidRDefault="00F02B22" w:rsidP="00EE418B">
                  <w:pPr>
                    <w:pStyle w:val="BodyText"/>
                    <w:rPr>
                      <w:sz w:val="22"/>
                      <w:szCs w:val="22"/>
                    </w:rPr>
                  </w:pPr>
                  <w:r w:rsidRPr="00D66007">
                    <w:rPr>
                      <w:sz w:val="22"/>
                      <w:szCs w:val="22"/>
                    </w:rPr>
                    <w:t>Major</w:t>
                  </w:r>
                  <w:r w:rsidR="009D2398" w:rsidRPr="00D66007">
                    <w:rPr>
                      <w:rFonts w:hint="eastAsia"/>
                      <w:sz w:val="22"/>
                      <w:szCs w:val="22"/>
                    </w:rPr>
                    <w:tab/>
                  </w:r>
                  <w:r w:rsidR="009D2398" w:rsidRPr="00D66007">
                    <w:rPr>
                      <w:sz w:val="22"/>
                      <w:szCs w:val="22"/>
                    </w:rPr>
                    <w:tab/>
                  </w:r>
                  <w:r w:rsidR="009D2398" w:rsidRPr="00D66007">
                    <w:rPr>
                      <w:rFonts w:hint="eastAsia"/>
                      <w:sz w:val="22"/>
                      <w:szCs w:val="22"/>
                    </w:rPr>
                    <w:tab/>
                    <w:t xml:space="preserve"> </w:t>
                  </w:r>
                  <w:r w:rsidRPr="00D66007">
                    <w:rPr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6370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26D79A26" w14:textId="77777777" w:rsidR="00F02B22" w:rsidRPr="00D66007" w:rsidRDefault="00F02B22" w:rsidP="00EE418B">
                  <w:pPr>
                    <w:pStyle w:val="BodyText"/>
                    <w:rPr>
                      <w:sz w:val="22"/>
                      <w:szCs w:val="22"/>
                    </w:rPr>
                  </w:pPr>
                  <w:r w:rsidRPr="00D66007">
                    <w:rPr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166CC0" w:rsidRPr="00D66007" w14:paraId="1C124D24" w14:textId="77777777" w:rsidTr="00B33004">
              <w:trPr>
                <w:trHeight w:val="362"/>
              </w:trPr>
              <w:tc>
                <w:tcPr>
                  <w:tcW w:w="2571" w:type="dxa"/>
                  <w:shd w:val="clear" w:color="auto" w:fill="auto"/>
                </w:tcPr>
                <w:p w14:paraId="11FB9484" w14:textId="77777777" w:rsidR="00BA1898" w:rsidRDefault="00881591" w:rsidP="00A065E1">
                  <w:pPr>
                    <w:pStyle w:val="BodyText"/>
                    <w:rPr>
                      <w:sz w:val="22"/>
                      <w:szCs w:val="22"/>
                    </w:rPr>
                  </w:pPr>
                  <w:r w:rsidRPr="00D66007">
                    <w:rPr>
                      <w:sz w:val="22"/>
                      <w:szCs w:val="22"/>
                    </w:rPr>
                    <w:t xml:space="preserve"> </w:t>
                  </w:r>
                </w:p>
                <w:p w14:paraId="5264DA84" w14:textId="16CFC162" w:rsidR="00166CC0" w:rsidRPr="00D66007" w:rsidRDefault="00A827E5" w:rsidP="00A065E1">
                  <w:pPr>
                    <w:pStyle w:val="BodyTex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Contact</w:t>
                  </w:r>
                  <w:r w:rsidR="009D2398" w:rsidRPr="00D66007">
                    <w:rPr>
                      <w:rFonts w:hint="eastAsia"/>
                      <w:sz w:val="22"/>
                      <w:szCs w:val="22"/>
                    </w:rPr>
                    <w:tab/>
                    <w:t xml:space="preserve"> </w:t>
                  </w:r>
                  <w:r w:rsidR="00BA1898">
                    <w:rPr>
                      <w:sz w:val="22"/>
                      <w:szCs w:val="22"/>
                    </w:rPr>
                    <w:t xml:space="preserve">         </w:t>
                  </w:r>
                  <w:r w:rsidR="00166CC0" w:rsidRPr="00D66007">
                    <w:rPr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6370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021FE149" w14:textId="77777777" w:rsidR="00166CC0" w:rsidRPr="00D66007" w:rsidRDefault="00166CC0" w:rsidP="00D66007">
                  <w:pPr>
                    <w:pStyle w:val="BodyText"/>
                    <w:spacing w:line="360" w:lineRule="auto"/>
                    <w:rPr>
                      <w:sz w:val="22"/>
                      <w:szCs w:val="22"/>
                    </w:rPr>
                  </w:pPr>
                  <w:r w:rsidRPr="00D66007">
                    <w:rPr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14:paraId="05262A96" w14:textId="4E6D87CC" w:rsidR="00166CC0" w:rsidRDefault="00166CC0" w:rsidP="004544A1">
            <w:pPr>
              <w:pStyle w:val="BodyText"/>
              <w:rPr>
                <w:sz w:val="22"/>
                <w:szCs w:val="22"/>
              </w:rPr>
            </w:pPr>
          </w:p>
          <w:p w14:paraId="5AFF8782" w14:textId="77777777" w:rsidR="00BA1898" w:rsidRDefault="00BA1898" w:rsidP="004544A1">
            <w:pPr>
              <w:pStyle w:val="BodyText"/>
              <w:rPr>
                <w:sz w:val="22"/>
                <w:szCs w:val="22"/>
              </w:rPr>
            </w:pPr>
          </w:p>
          <w:p w14:paraId="121D5A3E" w14:textId="77777777" w:rsidR="00BA1898" w:rsidRPr="00D66007" w:rsidRDefault="00BA1898" w:rsidP="004544A1">
            <w:pPr>
              <w:pStyle w:val="BodyText"/>
              <w:rPr>
                <w:sz w:val="22"/>
                <w:szCs w:val="22"/>
              </w:rPr>
            </w:pPr>
          </w:p>
          <w:p w14:paraId="243C7211" w14:textId="77777777" w:rsidR="00166CC0" w:rsidRPr="00D66007" w:rsidRDefault="008D172E" w:rsidP="004544A1">
            <w:pPr>
              <w:pStyle w:val="BodyText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Course Add/Drop</w:t>
            </w:r>
            <w:r w:rsidR="00304C8B" w:rsidRPr="00D66007">
              <w:rPr>
                <w:i/>
                <w:sz w:val="22"/>
                <w:szCs w:val="22"/>
              </w:rPr>
              <w:t>:</w:t>
            </w:r>
          </w:p>
          <w:tbl>
            <w:tblPr>
              <w:tblW w:w="0" w:type="auto"/>
              <w:tblInd w:w="8" w:type="dxa"/>
              <w:tblLayout w:type="fixed"/>
              <w:tblLook w:val="01E0" w:firstRow="1" w:lastRow="1" w:firstColumn="1" w:lastColumn="1" w:noHBand="0" w:noVBand="0"/>
            </w:tblPr>
            <w:tblGrid>
              <w:gridCol w:w="4125"/>
              <w:gridCol w:w="4800"/>
            </w:tblGrid>
            <w:tr w:rsidR="00A827E5" w:rsidRPr="00D66007" w14:paraId="0895F120" w14:textId="77777777" w:rsidTr="004A03A1">
              <w:trPr>
                <w:trHeight w:val="362"/>
              </w:trPr>
              <w:tc>
                <w:tcPr>
                  <w:tcW w:w="4125" w:type="dxa"/>
                  <w:shd w:val="clear" w:color="auto" w:fill="auto"/>
                  <w:vAlign w:val="center"/>
                </w:tcPr>
                <w:p w14:paraId="49189088" w14:textId="77777777" w:rsidR="00BA1898" w:rsidRDefault="00BA1898" w:rsidP="00A827E5">
                  <w:pPr>
                    <w:rPr>
                      <w:sz w:val="22"/>
                      <w:szCs w:val="22"/>
                    </w:rPr>
                  </w:pPr>
                </w:p>
                <w:p w14:paraId="3DF0CB25" w14:textId="7BB50B2B" w:rsidR="00A827E5" w:rsidRPr="00D66007" w:rsidRDefault="00A827E5" w:rsidP="00A827E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Project Report</w:t>
                  </w:r>
                  <w:r w:rsidR="004A03A1">
                    <w:rPr>
                      <w:sz w:val="22"/>
                      <w:szCs w:val="22"/>
                    </w:rPr>
                    <w:t xml:space="preserve">/Internship and Report </w:t>
                  </w:r>
                  <w:r>
                    <w:rPr>
                      <w:sz w:val="22"/>
                      <w:szCs w:val="22"/>
                    </w:rPr>
                    <w:t>Title</w:t>
                  </w:r>
                  <w:r w:rsidRPr="00D66007">
                    <w:rPr>
                      <w:rFonts w:hint="eastAsia"/>
                      <w:sz w:val="22"/>
                      <w:szCs w:val="22"/>
                    </w:rPr>
                    <w:t xml:space="preserve"> </w:t>
                  </w:r>
                  <w:r w:rsidRPr="00D66007">
                    <w:rPr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4800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9AE2388" w14:textId="77777777" w:rsidR="00A827E5" w:rsidRPr="00D66007" w:rsidRDefault="00A827E5" w:rsidP="00A827E5">
                  <w:pPr>
                    <w:rPr>
                      <w:sz w:val="22"/>
                      <w:szCs w:val="22"/>
                    </w:rPr>
                  </w:pPr>
                </w:p>
              </w:tc>
            </w:tr>
            <w:tr w:rsidR="00A827E5" w:rsidRPr="00D66007" w14:paraId="49490EFA" w14:textId="77777777" w:rsidTr="00A827E5">
              <w:trPr>
                <w:trHeight w:val="351"/>
              </w:trPr>
              <w:tc>
                <w:tcPr>
                  <w:tcW w:w="8925" w:type="dxa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7B500E7F" w14:textId="77777777" w:rsidR="00A827E5" w:rsidRPr="00D66007" w:rsidRDefault="00A827E5" w:rsidP="00D66007">
                  <w:pPr>
                    <w:spacing w:line="360" w:lineRule="auto"/>
                    <w:jc w:val="both"/>
                    <w:rPr>
                      <w:sz w:val="22"/>
                      <w:szCs w:val="22"/>
                    </w:rPr>
                  </w:pPr>
                </w:p>
              </w:tc>
            </w:tr>
            <w:tr w:rsidR="00A827E5" w:rsidRPr="00D66007" w14:paraId="32746584" w14:textId="77777777" w:rsidTr="004A03A1">
              <w:trPr>
                <w:trHeight w:val="362"/>
              </w:trPr>
              <w:tc>
                <w:tcPr>
                  <w:tcW w:w="4125" w:type="dxa"/>
                  <w:tcBorders>
                    <w:top w:val="single" w:sz="4" w:space="0" w:color="auto"/>
                  </w:tcBorders>
                  <w:shd w:val="clear" w:color="auto" w:fill="auto"/>
                  <w:vAlign w:val="center"/>
                </w:tcPr>
                <w:p w14:paraId="07F7D5C1" w14:textId="77777777" w:rsidR="00BA1898" w:rsidRDefault="00BA1898" w:rsidP="00D66007">
                  <w:pPr>
                    <w:spacing w:line="360" w:lineRule="auto"/>
                    <w:jc w:val="both"/>
                    <w:rPr>
                      <w:sz w:val="22"/>
                      <w:szCs w:val="22"/>
                    </w:rPr>
                  </w:pPr>
                </w:p>
                <w:p w14:paraId="12D07BF1" w14:textId="25FD782B" w:rsidR="00A827E5" w:rsidRPr="00D66007" w:rsidRDefault="00A827E5" w:rsidP="00D66007">
                  <w:pPr>
                    <w:spacing w:line="360" w:lineRule="auto"/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rFonts w:hint="eastAsia"/>
                      <w:sz w:val="22"/>
                      <w:szCs w:val="22"/>
                    </w:rPr>
                    <w:t xml:space="preserve">Short Description of the Project Report : </w:t>
                  </w:r>
                </w:p>
              </w:tc>
              <w:tc>
                <w:tcPr>
                  <w:tcW w:w="4800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632F8E56" w14:textId="77777777" w:rsidR="00A827E5" w:rsidRPr="00D66007" w:rsidRDefault="00A827E5" w:rsidP="00D66007">
                  <w:pPr>
                    <w:spacing w:line="360" w:lineRule="auto"/>
                    <w:jc w:val="both"/>
                    <w:rPr>
                      <w:sz w:val="22"/>
                      <w:szCs w:val="22"/>
                    </w:rPr>
                  </w:pPr>
                </w:p>
              </w:tc>
            </w:tr>
            <w:tr w:rsidR="00BA1898" w:rsidRPr="00D66007" w14:paraId="31D50A77" w14:textId="77777777" w:rsidTr="00A827E5">
              <w:trPr>
                <w:trHeight w:val="351"/>
              </w:trPr>
              <w:tc>
                <w:tcPr>
                  <w:tcW w:w="8925" w:type="dxa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95C50BE" w14:textId="77777777" w:rsidR="00BA1898" w:rsidRPr="00BA1898" w:rsidRDefault="00BA1898" w:rsidP="00BA1898">
                  <w:pPr>
                    <w:spacing w:line="360" w:lineRule="auto"/>
                    <w:jc w:val="both"/>
                    <w:rPr>
                      <w:rFonts w:eastAsia="SimSun"/>
                      <w:sz w:val="22"/>
                      <w:szCs w:val="22"/>
                      <w:lang w:eastAsia="zh-CN"/>
                    </w:rPr>
                  </w:pPr>
                </w:p>
                <w:p w14:paraId="6CC6FB68" w14:textId="28A7C549" w:rsidR="00BA1898" w:rsidRDefault="00BA1898" w:rsidP="00BA1898">
                  <w:pPr>
                    <w:pBdr>
                      <w:top w:val="single" w:sz="6" w:space="1" w:color="auto"/>
                      <w:bottom w:val="single" w:sz="6" w:space="1" w:color="auto"/>
                    </w:pBdr>
                    <w:spacing w:line="360" w:lineRule="auto"/>
                    <w:jc w:val="both"/>
                    <w:rPr>
                      <w:rFonts w:eastAsia="SimSun"/>
                      <w:sz w:val="22"/>
                      <w:szCs w:val="22"/>
                      <w:lang w:eastAsia="zh-CN"/>
                    </w:rPr>
                  </w:pPr>
                </w:p>
                <w:p w14:paraId="5D5554F7" w14:textId="2DA96312" w:rsidR="00BA1898" w:rsidRDefault="00BA1898" w:rsidP="00BA1898">
                  <w:pPr>
                    <w:pBdr>
                      <w:bottom w:val="single" w:sz="6" w:space="1" w:color="auto"/>
                      <w:between w:val="single" w:sz="6" w:space="1" w:color="auto"/>
                    </w:pBdr>
                    <w:spacing w:line="360" w:lineRule="auto"/>
                    <w:jc w:val="both"/>
                    <w:rPr>
                      <w:rFonts w:eastAsia="SimSun"/>
                      <w:sz w:val="22"/>
                      <w:szCs w:val="22"/>
                      <w:lang w:eastAsia="zh-CN"/>
                    </w:rPr>
                  </w:pPr>
                </w:p>
                <w:p w14:paraId="36673E7D" w14:textId="50EADE0C" w:rsidR="00BA1898" w:rsidRPr="00BA1898" w:rsidRDefault="00BA1898" w:rsidP="00BA1898">
                  <w:pPr>
                    <w:spacing w:line="360" w:lineRule="auto"/>
                    <w:jc w:val="both"/>
                    <w:rPr>
                      <w:rFonts w:eastAsia="SimSun"/>
                      <w:sz w:val="22"/>
                      <w:szCs w:val="22"/>
                      <w:lang w:eastAsia="zh-CN"/>
                    </w:rPr>
                  </w:pPr>
                </w:p>
              </w:tc>
            </w:tr>
            <w:tr w:rsidR="00BA1898" w:rsidRPr="00D66007" w14:paraId="62688A9D" w14:textId="77777777" w:rsidTr="00A827E5">
              <w:trPr>
                <w:trHeight w:val="351"/>
              </w:trPr>
              <w:tc>
                <w:tcPr>
                  <w:tcW w:w="8925" w:type="dxa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4FF54E4" w14:textId="77777777" w:rsidR="00BA1898" w:rsidRPr="00D66007" w:rsidRDefault="00BA1898" w:rsidP="00BA1898">
                  <w:pPr>
                    <w:spacing w:line="360" w:lineRule="auto"/>
                    <w:jc w:val="both"/>
                    <w:rPr>
                      <w:sz w:val="22"/>
                      <w:szCs w:val="22"/>
                    </w:rPr>
                  </w:pPr>
                </w:p>
              </w:tc>
            </w:tr>
            <w:tr w:rsidR="00BA1898" w:rsidRPr="00D66007" w14:paraId="4889DB4B" w14:textId="77777777" w:rsidTr="00A827E5">
              <w:trPr>
                <w:trHeight w:val="351"/>
              </w:trPr>
              <w:tc>
                <w:tcPr>
                  <w:tcW w:w="8925" w:type="dxa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F9A966E" w14:textId="77777777" w:rsidR="00BA1898" w:rsidRPr="00D66007" w:rsidRDefault="00BA1898" w:rsidP="00BA1898">
                  <w:pPr>
                    <w:spacing w:line="360" w:lineRule="auto"/>
                    <w:jc w:val="both"/>
                    <w:rPr>
                      <w:sz w:val="22"/>
                      <w:szCs w:val="22"/>
                    </w:rPr>
                  </w:pPr>
                </w:p>
              </w:tc>
            </w:tr>
            <w:tr w:rsidR="00BA1898" w:rsidRPr="00D66007" w14:paraId="25DE8EE6" w14:textId="77777777" w:rsidTr="00A827E5">
              <w:trPr>
                <w:trHeight w:val="351"/>
              </w:trPr>
              <w:tc>
                <w:tcPr>
                  <w:tcW w:w="8925" w:type="dxa"/>
                  <w:gridSpan w:val="2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6BAEA436" w14:textId="77777777" w:rsidR="00BA1898" w:rsidRPr="00D66007" w:rsidRDefault="00BA1898" w:rsidP="00BA1898">
                  <w:pPr>
                    <w:spacing w:line="360" w:lineRule="auto"/>
                    <w:jc w:val="both"/>
                    <w:rPr>
                      <w:sz w:val="22"/>
                      <w:szCs w:val="22"/>
                    </w:rPr>
                  </w:pPr>
                </w:p>
              </w:tc>
            </w:tr>
            <w:tr w:rsidR="00BA1898" w:rsidRPr="00D66007" w14:paraId="750E2252" w14:textId="77777777" w:rsidTr="004A03A1">
              <w:trPr>
                <w:trHeight w:val="362"/>
              </w:trPr>
              <w:tc>
                <w:tcPr>
                  <w:tcW w:w="4125" w:type="dxa"/>
                  <w:tcBorders>
                    <w:top w:val="single" w:sz="4" w:space="0" w:color="auto"/>
                  </w:tcBorders>
                  <w:shd w:val="clear" w:color="auto" w:fill="auto"/>
                  <w:vAlign w:val="center"/>
                </w:tcPr>
                <w:p w14:paraId="6AAA654F" w14:textId="77777777" w:rsidR="00BA1898" w:rsidRDefault="00BA1898" w:rsidP="00BA1898">
                  <w:pPr>
                    <w:spacing w:line="360" w:lineRule="auto"/>
                    <w:jc w:val="both"/>
                    <w:rPr>
                      <w:sz w:val="22"/>
                      <w:szCs w:val="22"/>
                    </w:rPr>
                  </w:pPr>
                </w:p>
                <w:p w14:paraId="661CDAF4" w14:textId="23FAE185" w:rsidR="00BA1898" w:rsidRPr="00D66007" w:rsidRDefault="00BA1898" w:rsidP="00BA1898">
                  <w:pPr>
                    <w:spacing w:line="360" w:lineRule="auto"/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Name of Supervisor :</w:t>
                  </w:r>
                </w:p>
              </w:tc>
              <w:tc>
                <w:tcPr>
                  <w:tcW w:w="4800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bottom"/>
                </w:tcPr>
                <w:p w14:paraId="7C08B4D4" w14:textId="77777777" w:rsidR="00BA1898" w:rsidRPr="00D66007" w:rsidRDefault="00BA1898" w:rsidP="00BA1898">
                  <w:pPr>
                    <w:spacing w:line="360" w:lineRule="auto"/>
                    <w:jc w:val="both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3A47A6FD" w14:textId="77777777" w:rsidR="00F02B22" w:rsidRPr="00D66007" w:rsidRDefault="00F02B22" w:rsidP="00D66007">
            <w:pPr>
              <w:pStyle w:val="BodyText"/>
              <w:spacing w:line="360" w:lineRule="auto"/>
              <w:jc w:val="left"/>
              <w:rPr>
                <w:sz w:val="22"/>
                <w:szCs w:val="22"/>
              </w:rPr>
            </w:pPr>
          </w:p>
          <w:p w14:paraId="69DE13D8" w14:textId="77777777" w:rsidR="007C41FE" w:rsidRPr="00D66007" w:rsidRDefault="007C41FE" w:rsidP="00D66007">
            <w:pPr>
              <w:pStyle w:val="BodyText"/>
              <w:spacing w:line="360" w:lineRule="auto"/>
              <w:jc w:val="left"/>
              <w:rPr>
                <w:sz w:val="22"/>
                <w:szCs w:val="22"/>
              </w:rPr>
            </w:pPr>
          </w:p>
          <w:tbl>
            <w:tblPr>
              <w:tblW w:w="8939" w:type="dxa"/>
              <w:tblInd w:w="8" w:type="dxa"/>
              <w:tblLayout w:type="fixed"/>
              <w:tblLook w:val="01E0" w:firstRow="1" w:lastRow="1" w:firstColumn="1" w:lastColumn="1" w:noHBand="0" w:noVBand="0"/>
            </w:tblPr>
            <w:tblGrid>
              <w:gridCol w:w="1800"/>
              <w:gridCol w:w="2829"/>
              <w:gridCol w:w="1622"/>
              <w:gridCol w:w="2688"/>
            </w:tblGrid>
            <w:tr w:rsidR="00525E77" w:rsidRPr="00D66007" w14:paraId="30AAB523" w14:textId="77777777" w:rsidTr="00525E77">
              <w:trPr>
                <w:trHeight w:val="238"/>
              </w:trPr>
              <w:tc>
                <w:tcPr>
                  <w:tcW w:w="1800" w:type="dxa"/>
                  <w:shd w:val="clear" w:color="auto" w:fill="auto"/>
                </w:tcPr>
                <w:p w14:paraId="07AC40CE" w14:textId="77777777" w:rsidR="00525E77" w:rsidRPr="00D66007" w:rsidRDefault="00525E77" w:rsidP="00D66007">
                  <w:pPr>
                    <w:pStyle w:val="BodyText"/>
                    <w:jc w:val="lef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ignature</w:t>
                  </w:r>
                  <w:r w:rsidRPr="00D66007">
                    <w:rPr>
                      <w:rFonts w:hint="eastAsia"/>
                      <w:sz w:val="22"/>
                      <w:szCs w:val="22"/>
                    </w:rPr>
                    <w:tab/>
                    <w:t xml:space="preserve">   </w:t>
                  </w:r>
                  <w:r w:rsidRPr="00D66007">
                    <w:rPr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2829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763ED18F" w14:textId="77777777" w:rsidR="00525E77" w:rsidRPr="00D66007" w:rsidRDefault="00525E77" w:rsidP="00D66007">
                  <w:pPr>
                    <w:jc w:val="both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622" w:type="dxa"/>
                  <w:vMerge w:val="restart"/>
                  <w:shd w:val="clear" w:color="auto" w:fill="auto"/>
                </w:tcPr>
                <w:p w14:paraId="62FA5A07" w14:textId="77777777" w:rsidR="00525E77" w:rsidRPr="00D66007" w:rsidRDefault="00525E77" w:rsidP="00D66007">
                  <w:pPr>
                    <w:jc w:val="center"/>
                    <w:rPr>
                      <w:sz w:val="22"/>
                      <w:szCs w:val="22"/>
                    </w:rPr>
                  </w:pPr>
                  <w:r w:rsidRPr="00D66007">
                    <w:rPr>
                      <w:sz w:val="22"/>
                      <w:szCs w:val="22"/>
                    </w:rPr>
                    <w:t>Signature</w:t>
                  </w:r>
                  <w:r w:rsidRPr="00D66007">
                    <w:rPr>
                      <w:rFonts w:hint="eastAsia"/>
                      <w:sz w:val="22"/>
                      <w:szCs w:val="22"/>
                    </w:rPr>
                    <w:t xml:space="preserve"> </w:t>
                  </w:r>
                  <w:r>
                    <w:rPr>
                      <w:sz w:val="22"/>
                      <w:szCs w:val="22"/>
                    </w:rPr>
                    <w:t>of Supervisor</w:t>
                  </w:r>
                  <w:r w:rsidRPr="00D66007">
                    <w:rPr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2688" w:type="dxa"/>
                  <w:shd w:val="clear" w:color="auto" w:fill="auto"/>
                </w:tcPr>
                <w:p w14:paraId="395C9AC8" w14:textId="77777777" w:rsidR="00525E77" w:rsidRPr="00D66007" w:rsidRDefault="00525E77" w:rsidP="00D66007">
                  <w:pPr>
                    <w:jc w:val="both"/>
                    <w:rPr>
                      <w:sz w:val="22"/>
                      <w:szCs w:val="22"/>
                    </w:rPr>
                  </w:pPr>
                </w:p>
              </w:tc>
            </w:tr>
            <w:tr w:rsidR="00525E77" w:rsidRPr="00D66007" w14:paraId="272F8EE9" w14:textId="77777777" w:rsidTr="00525E77">
              <w:trPr>
                <w:trHeight w:val="238"/>
              </w:trPr>
              <w:tc>
                <w:tcPr>
                  <w:tcW w:w="1800" w:type="dxa"/>
                  <w:shd w:val="clear" w:color="auto" w:fill="auto"/>
                </w:tcPr>
                <w:p w14:paraId="1FF3C853" w14:textId="77777777" w:rsidR="00525E77" w:rsidRPr="00D66007" w:rsidRDefault="00525E77" w:rsidP="00D66007">
                  <w:pPr>
                    <w:pStyle w:val="BodyText"/>
                    <w:jc w:val="left"/>
                    <w:rPr>
                      <w:sz w:val="22"/>
                      <w:szCs w:val="22"/>
                    </w:rPr>
                  </w:pPr>
                  <w:r w:rsidRPr="00D66007">
                    <w:rPr>
                      <w:sz w:val="22"/>
                      <w:szCs w:val="22"/>
                    </w:rPr>
                    <w:t>Date</w:t>
                  </w:r>
                  <w:r w:rsidRPr="00D66007">
                    <w:rPr>
                      <w:rFonts w:hint="eastAsia"/>
                      <w:sz w:val="22"/>
                      <w:szCs w:val="22"/>
                    </w:rPr>
                    <w:t xml:space="preserve">        </w:t>
                  </w:r>
                  <w:r w:rsidRPr="00D66007">
                    <w:rPr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2829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</w:tcPr>
                <w:p w14:paraId="6658CC00" w14:textId="77777777" w:rsidR="00525E77" w:rsidRPr="00D66007" w:rsidRDefault="00525E77" w:rsidP="00D66007">
                  <w:pPr>
                    <w:jc w:val="both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622" w:type="dxa"/>
                  <w:vMerge/>
                  <w:shd w:val="clear" w:color="auto" w:fill="auto"/>
                </w:tcPr>
                <w:p w14:paraId="77971083" w14:textId="77777777" w:rsidR="00525E77" w:rsidRPr="00D66007" w:rsidRDefault="00525E77" w:rsidP="00D66007">
                  <w:pPr>
                    <w:jc w:val="right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268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79615CBC" w14:textId="77777777" w:rsidR="00525E77" w:rsidRPr="00D66007" w:rsidRDefault="00525E77" w:rsidP="00D66007">
                  <w:pPr>
                    <w:jc w:val="both"/>
                    <w:rPr>
                      <w:sz w:val="22"/>
                      <w:szCs w:val="22"/>
                    </w:rPr>
                  </w:pPr>
                </w:p>
              </w:tc>
            </w:tr>
            <w:tr w:rsidR="009D2398" w:rsidRPr="00D66007" w14:paraId="12E986DA" w14:textId="77777777" w:rsidTr="00525E77">
              <w:trPr>
                <w:trHeight w:val="66"/>
              </w:trPr>
              <w:tc>
                <w:tcPr>
                  <w:tcW w:w="1800" w:type="dxa"/>
                  <w:shd w:val="clear" w:color="auto" w:fill="auto"/>
                </w:tcPr>
                <w:p w14:paraId="668A48CC" w14:textId="77777777" w:rsidR="009D2398" w:rsidRPr="00D66007" w:rsidRDefault="009D2398" w:rsidP="00D66007">
                  <w:pPr>
                    <w:pStyle w:val="BodyText"/>
                    <w:jc w:val="left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2829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6217B73D" w14:textId="77777777" w:rsidR="009D2398" w:rsidRPr="00D66007" w:rsidRDefault="009D2398" w:rsidP="00D66007">
                  <w:pPr>
                    <w:jc w:val="both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622" w:type="dxa"/>
                  <w:shd w:val="clear" w:color="auto" w:fill="auto"/>
                </w:tcPr>
                <w:p w14:paraId="42DD8609" w14:textId="77777777" w:rsidR="009D2398" w:rsidRPr="00D66007" w:rsidRDefault="009D2398" w:rsidP="00D66007">
                  <w:pPr>
                    <w:jc w:val="right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2688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76BF02B" w14:textId="77777777" w:rsidR="009D2398" w:rsidRPr="00D66007" w:rsidRDefault="009D2398" w:rsidP="00D66007">
                  <w:pPr>
                    <w:jc w:val="both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23E71BE2" w14:textId="77777777" w:rsidR="00304C8B" w:rsidRPr="00D66007" w:rsidRDefault="00304C8B" w:rsidP="00D66007">
            <w:pPr>
              <w:pStyle w:val="BodyText"/>
              <w:jc w:val="left"/>
              <w:rPr>
                <w:sz w:val="22"/>
                <w:szCs w:val="22"/>
              </w:rPr>
            </w:pPr>
          </w:p>
        </w:tc>
      </w:tr>
    </w:tbl>
    <w:p w14:paraId="5CC273B9" w14:textId="0C7A1CA3" w:rsidR="002A7C36" w:rsidRPr="002A7C36" w:rsidRDefault="002A7C36" w:rsidP="00F02B22">
      <w:pPr>
        <w:pStyle w:val="BodyText"/>
        <w:rPr>
          <w:sz w:val="16"/>
          <w:szCs w:val="16"/>
        </w:rPr>
      </w:pPr>
      <w:r w:rsidRPr="002A7C36">
        <w:rPr>
          <w:sz w:val="16"/>
          <w:szCs w:val="16"/>
        </w:rPr>
        <w:t xml:space="preserve">Form no: </w:t>
      </w:r>
      <w:r w:rsidR="00BA1898">
        <w:rPr>
          <w:sz w:val="16"/>
          <w:szCs w:val="16"/>
        </w:rPr>
        <w:t>FST</w:t>
      </w:r>
      <w:r w:rsidR="008D172E">
        <w:rPr>
          <w:sz w:val="16"/>
          <w:szCs w:val="16"/>
        </w:rPr>
        <w:t>-F002</w:t>
      </w:r>
      <w:bookmarkStart w:id="0" w:name="_GoBack"/>
      <w:bookmarkEnd w:id="0"/>
    </w:p>
    <w:sectPr w:rsidR="002A7C36" w:rsidRPr="002A7C36" w:rsidSect="00022368">
      <w:headerReference w:type="default" r:id="rId7"/>
      <w:footerReference w:type="default" r:id="rId8"/>
      <w:pgSz w:w="11906" w:h="16838" w:code="9"/>
      <w:pgMar w:top="1702" w:right="1701" w:bottom="1276" w:left="1701" w:header="719" w:footer="851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C3D5B" w16cex:dateUtc="2023-03-15T04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EF93DC" w16cid:durableId="27BC3D5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70E482" w14:textId="77777777" w:rsidR="007E4C10" w:rsidRDefault="007E4C10">
      <w:r>
        <w:separator/>
      </w:r>
    </w:p>
  </w:endnote>
  <w:endnote w:type="continuationSeparator" w:id="0">
    <w:p w14:paraId="65916C49" w14:textId="77777777" w:rsidR="007E4C10" w:rsidRDefault="007E4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altName w:val="Bookman Old Style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E9A2E1" w14:textId="77777777" w:rsidR="00066095" w:rsidRDefault="0000101D">
    <w:pPr>
      <w:pStyle w:val="Footer"/>
    </w:pPr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57216" behindDoc="0" locked="0" layoutInCell="0" allowOverlap="1" wp14:anchorId="38C86B48" wp14:editId="7BC875E1">
              <wp:simplePos x="0" y="0"/>
              <wp:positionH relativeFrom="column">
                <wp:posOffset>-652780</wp:posOffset>
              </wp:positionH>
              <wp:positionV relativeFrom="page">
                <wp:posOffset>10171430</wp:posOffset>
              </wp:positionV>
              <wp:extent cx="6708140" cy="342900"/>
              <wp:effectExtent l="0" t="0" r="0" b="0"/>
              <wp:wrapNone/>
              <wp:docPr id="1" name="Gro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708140" cy="342900"/>
                        <a:chOff x="673" y="16131"/>
                        <a:chExt cx="10564" cy="540"/>
                      </a:xfrm>
                    </wpg:grpSpPr>
                    <wps:wsp>
                      <wps:cNvPr id="2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673" y="16131"/>
                          <a:ext cx="1440" cy="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5F38F1" w14:textId="77777777" w:rsidR="00066095" w:rsidRDefault="00066095">
                            <w:pPr>
                              <w:snapToGrid w:val="0"/>
                              <w:spacing w:line="200" w:lineRule="exact"/>
                              <w:rPr>
                                <w:sz w:val="12"/>
                              </w:rPr>
                            </w:pPr>
                            <w:r>
                              <w:rPr>
                                <w:rFonts w:hint="eastAsia"/>
                                <w:sz w:val="12"/>
                              </w:rPr>
                              <w:t>澳門大學</w:t>
                            </w:r>
                            <w:r>
                              <w:rPr>
                                <w:rFonts w:hint="eastAsia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12"/>
                              </w:rPr>
                              <w:t>格式五</w:t>
                            </w:r>
                          </w:p>
                          <w:p w14:paraId="6418474C" w14:textId="77777777" w:rsidR="00066095" w:rsidRDefault="00066095">
                            <w:pPr>
                              <w:snapToGrid w:val="0"/>
                              <w:spacing w:line="200" w:lineRule="exact"/>
                            </w:pPr>
                            <w:r>
                              <w:rPr>
                                <w:sz w:val="12"/>
                              </w:rPr>
                              <w:t xml:space="preserve">UM - Modelo </w:t>
                            </w:r>
                            <w:r>
                              <w:rPr>
                                <w:rFonts w:hint="eastAsia"/>
                                <w:sz w:val="12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Text Box 7"/>
                      <wps:cNvSpPr txBox="1">
                        <a:spLocks noChangeArrowheads="1"/>
                      </wps:cNvSpPr>
                      <wps:spPr bwMode="auto">
                        <a:xfrm>
                          <a:off x="9437" y="16131"/>
                          <a:ext cx="1800" cy="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6F0A34" w14:textId="77777777" w:rsidR="00066095" w:rsidRDefault="0006609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id="Group 10" o:spid="_x0000_s1026" style="position:absolute;margin-left:-51.4pt;margin-top:800.9pt;width:528.2pt;height:27pt;z-index:251657216;mso-position-vertical-relative:page" coordorigin="673,16131" coordsize="10564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" o:allowincell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left:673;top:16131;width:144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<v:textbox>
                  <w:txbxContent>
                    <w:p w:rsidR="00066095" w:rsidRDefault="00066095">
                      <w:pPr>
                        <w:snapToGrid w:val="0"/>
                        <w:spacing w:line="200" w:lineRule="exact"/>
                        <w:rPr>
                          <w:sz w:val="12"/>
                        </w:rPr>
                      </w:pPr>
                      <w:r>
                        <w:rPr>
                          <w:rFonts w:hint="eastAsia"/>
                          <w:sz w:val="12"/>
                        </w:rPr>
                        <w:t>澳門大學</w:t>
                      </w:r>
                      <w:r>
                        <w:rPr>
                          <w:rFonts w:hint="eastAsia"/>
                          <w:sz w:val="12"/>
                        </w:rPr>
                        <w:t xml:space="preserve"> </w:t>
                      </w:r>
                      <w:r>
                        <w:rPr>
                          <w:rFonts w:hint="eastAsia"/>
                          <w:sz w:val="12"/>
                        </w:rPr>
                        <w:t>格式五</w:t>
                      </w:r>
                    </w:p>
                    <w:p w:rsidR="00066095" w:rsidRDefault="00066095">
                      <w:pPr>
                        <w:snapToGrid w:val="0"/>
                        <w:spacing w:line="200" w:lineRule="exact"/>
                      </w:pPr>
                      <w:r>
                        <w:rPr>
                          <w:sz w:val="12"/>
                        </w:rPr>
                        <w:t xml:space="preserve">UM - Modelo </w:t>
                      </w:r>
                      <w:r>
                        <w:rPr>
                          <w:rFonts w:hint="eastAsia"/>
                          <w:sz w:val="12"/>
                        </w:rPr>
                        <w:t>5</w:t>
                      </w:r>
                    </w:p>
                  </w:txbxContent>
                </v:textbox>
              </v:shape>
              <v:shape id="Text Box 7" o:spid="_x0000_s1028" type="#_x0000_t202" style="position:absolute;left:9437;top:16131;width:1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<v:textbox>
                  <w:txbxContent>
                    <w:p w:rsidR="00066095" w:rsidRDefault="00066095"/>
                  </w:txbxContent>
                </v:textbox>
              </v:shape>
              <w10:wrap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CFA993" w14:textId="77777777" w:rsidR="007E4C10" w:rsidRDefault="007E4C10">
      <w:r>
        <w:separator/>
      </w:r>
    </w:p>
  </w:footnote>
  <w:footnote w:type="continuationSeparator" w:id="0">
    <w:p w14:paraId="6CDC2282" w14:textId="77777777" w:rsidR="007E4C10" w:rsidRDefault="007E4C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87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60"/>
      <w:gridCol w:w="6629"/>
    </w:tblGrid>
    <w:tr w:rsidR="00844229" w14:paraId="557FE334" w14:textId="77777777" w:rsidTr="004A03A1">
      <w:tc>
        <w:tcPr>
          <w:tcW w:w="2160" w:type="dxa"/>
        </w:tcPr>
        <w:p w14:paraId="62775BCE" w14:textId="77777777" w:rsidR="00844229" w:rsidRDefault="00844229" w:rsidP="00844229">
          <w:pPr>
            <w:pStyle w:val="Header"/>
            <w:rPr>
              <w:b/>
              <w:sz w:val="24"/>
              <w:szCs w:val="24"/>
            </w:rPr>
          </w:pPr>
          <w:r>
            <w:rPr>
              <w:noProof/>
              <w:lang w:eastAsia="zh-CN"/>
            </w:rPr>
            <w:drawing>
              <wp:inline distT="0" distB="0" distL="0" distR="0" wp14:anchorId="79EB00FB" wp14:editId="4791A088">
                <wp:extent cx="1234440" cy="952500"/>
                <wp:effectExtent l="0" t="0" r="0" b="0"/>
                <wp:docPr id="39" name="Picture 39" descr="https://www.um.edu.mo/wp-content/uploads/2016/02/img-elements_of_the_university_identity-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um.edu.mo/wp-content/uploads/2016/02/img-elements_of_the_university_identity-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44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29" w:type="dxa"/>
        </w:tcPr>
        <w:p w14:paraId="1809E38D" w14:textId="77777777" w:rsidR="00B33004" w:rsidRDefault="00B33004" w:rsidP="00844229">
          <w:pPr>
            <w:pStyle w:val="Header"/>
            <w:rPr>
              <w:b/>
              <w:sz w:val="24"/>
              <w:szCs w:val="24"/>
            </w:rPr>
          </w:pPr>
        </w:p>
        <w:p w14:paraId="4E6B5969" w14:textId="52481319" w:rsidR="00DF36EC" w:rsidRDefault="00BA1898" w:rsidP="00844229">
          <w:pPr>
            <w:pStyle w:val="Head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Department of Computer and Information Science</w:t>
          </w:r>
        </w:p>
        <w:p w14:paraId="0751EC09" w14:textId="5D37D6D1" w:rsidR="00844229" w:rsidRPr="00881591" w:rsidRDefault="00844229" w:rsidP="00844229">
          <w:pPr>
            <w:pStyle w:val="Head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M</w:t>
          </w:r>
          <w:r w:rsidR="00BA1898">
            <w:rPr>
              <w:b/>
              <w:sz w:val="24"/>
              <w:szCs w:val="24"/>
            </w:rPr>
            <w:t>Sc in Financial Technology</w:t>
          </w:r>
        </w:p>
        <w:p w14:paraId="6CD8D568" w14:textId="36107661" w:rsidR="00844229" w:rsidRDefault="00A827E5" w:rsidP="00844229">
          <w:pPr>
            <w:pStyle w:val="Header"/>
            <w:rPr>
              <w:b/>
              <w:sz w:val="24"/>
              <w:szCs w:val="24"/>
            </w:rPr>
          </w:pPr>
          <w:r w:rsidRPr="00A827E5">
            <w:rPr>
              <w:b/>
              <w:sz w:val="24"/>
              <w:szCs w:val="24"/>
            </w:rPr>
            <w:t>Registration Form for Project Report</w:t>
          </w:r>
          <w:r w:rsidR="004A03A1">
            <w:rPr>
              <w:b/>
              <w:sz w:val="24"/>
              <w:szCs w:val="24"/>
            </w:rPr>
            <w:t>/Internship and Report</w:t>
          </w:r>
        </w:p>
      </w:tc>
    </w:tr>
  </w:tbl>
  <w:p w14:paraId="263C1570" w14:textId="77777777" w:rsidR="00881591" w:rsidRDefault="00881591" w:rsidP="00B33004">
    <w:pPr>
      <w:pStyle w:val="Header"/>
      <w:ind w:leftChars="850" w:left="204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A10C64"/>
    <w:multiLevelType w:val="hybridMultilevel"/>
    <w:tmpl w:val="49FA511A"/>
    <w:lvl w:ilvl="0" w:tplc="23A25D0E">
      <w:numFmt w:val="bullet"/>
      <w:lvlText w:val=""/>
      <w:lvlJc w:val="left"/>
      <w:pPr>
        <w:tabs>
          <w:tab w:val="num" w:pos="480"/>
        </w:tabs>
        <w:ind w:left="480" w:hanging="48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1FB0EFA"/>
    <w:multiLevelType w:val="hybridMultilevel"/>
    <w:tmpl w:val="8EC8F726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stroke="f"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iILC2MDQyMTMwtjMyUdpeDU4uLM/DyQAsNaAIjZOAAsAAAA"/>
  </w:docVars>
  <w:rsids>
    <w:rsidRoot w:val="00857395"/>
    <w:rsid w:val="0000101D"/>
    <w:rsid w:val="0000145F"/>
    <w:rsid w:val="00022368"/>
    <w:rsid w:val="0003541C"/>
    <w:rsid w:val="00040A3F"/>
    <w:rsid w:val="000421E4"/>
    <w:rsid w:val="000447D6"/>
    <w:rsid w:val="00046E65"/>
    <w:rsid w:val="000526F0"/>
    <w:rsid w:val="00063E55"/>
    <w:rsid w:val="00066095"/>
    <w:rsid w:val="000670D1"/>
    <w:rsid w:val="000677AD"/>
    <w:rsid w:val="00081C3C"/>
    <w:rsid w:val="000940F4"/>
    <w:rsid w:val="000B252D"/>
    <w:rsid w:val="0014451E"/>
    <w:rsid w:val="00166CC0"/>
    <w:rsid w:val="00173C25"/>
    <w:rsid w:val="00173F35"/>
    <w:rsid w:val="00174215"/>
    <w:rsid w:val="001A184C"/>
    <w:rsid w:val="001C6F8F"/>
    <w:rsid w:val="001E1C03"/>
    <w:rsid w:val="00214410"/>
    <w:rsid w:val="002245EF"/>
    <w:rsid w:val="00230D05"/>
    <w:rsid w:val="00232309"/>
    <w:rsid w:val="00244DA6"/>
    <w:rsid w:val="00256DAA"/>
    <w:rsid w:val="00257F58"/>
    <w:rsid w:val="002922DF"/>
    <w:rsid w:val="002A7C36"/>
    <w:rsid w:val="002C24BD"/>
    <w:rsid w:val="002C76C2"/>
    <w:rsid w:val="0030439B"/>
    <w:rsid w:val="00304C8B"/>
    <w:rsid w:val="00322BF3"/>
    <w:rsid w:val="003723B9"/>
    <w:rsid w:val="00381213"/>
    <w:rsid w:val="003B6FAC"/>
    <w:rsid w:val="00424780"/>
    <w:rsid w:val="004544A1"/>
    <w:rsid w:val="00454794"/>
    <w:rsid w:val="00492C81"/>
    <w:rsid w:val="004A03A1"/>
    <w:rsid w:val="00503F30"/>
    <w:rsid w:val="00523C16"/>
    <w:rsid w:val="00525E77"/>
    <w:rsid w:val="005311EF"/>
    <w:rsid w:val="005649E8"/>
    <w:rsid w:val="00580831"/>
    <w:rsid w:val="00581794"/>
    <w:rsid w:val="005D3920"/>
    <w:rsid w:val="005D7F19"/>
    <w:rsid w:val="005E01A0"/>
    <w:rsid w:val="005E1136"/>
    <w:rsid w:val="005E4B9B"/>
    <w:rsid w:val="006064FA"/>
    <w:rsid w:val="006338C5"/>
    <w:rsid w:val="006557B2"/>
    <w:rsid w:val="00665CA7"/>
    <w:rsid w:val="00674C36"/>
    <w:rsid w:val="00680097"/>
    <w:rsid w:val="006937DA"/>
    <w:rsid w:val="00695C12"/>
    <w:rsid w:val="006D08DE"/>
    <w:rsid w:val="006E6FF3"/>
    <w:rsid w:val="00702C9F"/>
    <w:rsid w:val="0070742B"/>
    <w:rsid w:val="0071732E"/>
    <w:rsid w:val="00724A54"/>
    <w:rsid w:val="007711F0"/>
    <w:rsid w:val="00775FCF"/>
    <w:rsid w:val="00781FD2"/>
    <w:rsid w:val="007902CD"/>
    <w:rsid w:val="00797A70"/>
    <w:rsid w:val="007A350C"/>
    <w:rsid w:val="007C41FE"/>
    <w:rsid w:val="007D4301"/>
    <w:rsid w:val="007E4C10"/>
    <w:rsid w:val="007F4433"/>
    <w:rsid w:val="008437D7"/>
    <w:rsid w:val="00844229"/>
    <w:rsid w:val="00857395"/>
    <w:rsid w:val="00876D72"/>
    <w:rsid w:val="00881591"/>
    <w:rsid w:val="008B5099"/>
    <w:rsid w:val="008C130B"/>
    <w:rsid w:val="008D09EE"/>
    <w:rsid w:val="008D172E"/>
    <w:rsid w:val="008D64E9"/>
    <w:rsid w:val="008E1C92"/>
    <w:rsid w:val="009149DC"/>
    <w:rsid w:val="00933EAA"/>
    <w:rsid w:val="00965494"/>
    <w:rsid w:val="00975315"/>
    <w:rsid w:val="00975531"/>
    <w:rsid w:val="009A54FB"/>
    <w:rsid w:val="009C593D"/>
    <w:rsid w:val="009D2398"/>
    <w:rsid w:val="009D2A8C"/>
    <w:rsid w:val="009E31DF"/>
    <w:rsid w:val="00A065E1"/>
    <w:rsid w:val="00A428EC"/>
    <w:rsid w:val="00A827E5"/>
    <w:rsid w:val="00AF22E8"/>
    <w:rsid w:val="00AF2866"/>
    <w:rsid w:val="00B169F7"/>
    <w:rsid w:val="00B33004"/>
    <w:rsid w:val="00B34933"/>
    <w:rsid w:val="00B47041"/>
    <w:rsid w:val="00B678BA"/>
    <w:rsid w:val="00B76272"/>
    <w:rsid w:val="00BA1898"/>
    <w:rsid w:val="00BB7AAF"/>
    <w:rsid w:val="00C00AE1"/>
    <w:rsid w:val="00C81DC5"/>
    <w:rsid w:val="00CB4719"/>
    <w:rsid w:val="00CF338C"/>
    <w:rsid w:val="00D15BDC"/>
    <w:rsid w:val="00D23D51"/>
    <w:rsid w:val="00D34870"/>
    <w:rsid w:val="00D577E5"/>
    <w:rsid w:val="00D63240"/>
    <w:rsid w:val="00D66007"/>
    <w:rsid w:val="00D72116"/>
    <w:rsid w:val="00D73EFA"/>
    <w:rsid w:val="00D83453"/>
    <w:rsid w:val="00D911EE"/>
    <w:rsid w:val="00DA294B"/>
    <w:rsid w:val="00DA4420"/>
    <w:rsid w:val="00DD737D"/>
    <w:rsid w:val="00DE08E1"/>
    <w:rsid w:val="00DF36EC"/>
    <w:rsid w:val="00E1061C"/>
    <w:rsid w:val="00E15F89"/>
    <w:rsid w:val="00E778B5"/>
    <w:rsid w:val="00E85BCF"/>
    <w:rsid w:val="00E87C58"/>
    <w:rsid w:val="00EA5EA4"/>
    <w:rsid w:val="00EC1079"/>
    <w:rsid w:val="00EE418B"/>
    <w:rsid w:val="00F02B22"/>
    <w:rsid w:val="00F34AF1"/>
    <w:rsid w:val="00F35F3F"/>
    <w:rsid w:val="00F601EF"/>
    <w:rsid w:val="00F71595"/>
    <w:rsid w:val="00F85CCE"/>
    <w:rsid w:val="00F93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="f">
      <v:stroke on="f"/>
    </o:shapedefaults>
    <o:shapelayout v:ext="edit">
      <o:idmap v:ext="edit" data="1"/>
    </o:shapelayout>
  </w:shapeDefaults>
  <w:decimalSymbol w:val="."/>
  <w:listSeparator w:val=","/>
  <w14:docId w14:val="34E6F855"/>
  <w15:chartTrackingRefBased/>
  <w15:docId w15:val="{3351AF0B-4833-4C4B-8D2C-53829899C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lang w:eastAsia="zh-TW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BalloonText">
    <w:name w:val="Balloon Text"/>
    <w:basedOn w:val="Normal"/>
    <w:semiHidden/>
    <w:rsid w:val="000670D1"/>
    <w:rPr>
      <w:rFonts w:ascii="Arial" w:hAnsi="Arial"/>
      <w:sz w:val="18"/>
      <w:szCs w:val="18"/>
    </w:rPr>
  </w:style>
  <w:style w:type="table" w:styleId="TableGrid">
    <w:name w:val="Table Grid"/>
    <w:basedOn w:val="TableNormal"/>
    <w:rsid w:val="003723B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A1898"/>
    <w:rPr>
      <w:kern w:val="2"/>
      <w:sz w:val="24"/>
      <w:lang w:eastAsia="zh-TW"/>
    </w:rPr>
  </w:style>
  <w:style w:type="character" w:styleId="CommentReference">
    <w:name w:val="annotation reference"/>
    <w:basedOn w:val="DefaultParagraphFont"/>
    <w:rsid w:val="00BA1898"/>
    <w:rPr>
      <w:sz w:val="21"/>
      <w:szCs w:val="21"/>
    </w:rPr>
  </w:style>
  <w:style w:type="paragraph" w:styleId="CommentText">
    <w:name w:val="annotation text"/>
    <w:basedOn w:val="Normal"/>
    <w:link w:val="CommentTextChar"/>
    <w:rsid w:val="00BA1898"/>
  </w:style>
  <w:style w:type="character" w:customStyle="1" w:styleId="CommentTextChar">
    <w:name w:val="Comment Text Char"/>
    <w:basedOn w:val="DefaultParagraphFont"/>
    <w:link w:val="CommentText"/>
    <w:rsid w:val="00BA1898"/>
    <w:rPr>
      <w:kern w:val="2"/>
      <w:sz w:val="24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A18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A1898"/>
    <w:rPr>
      <w:b/>
      <w:bCs/>
      <w:kern w:val="2"/>
      <w:sz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UMac</Company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CSB</dc:creator>
  <cp:keywords/>
  <cp:lastModifiedBy>amyiek</cp:lastModifiedBy>
  <cp:revision>3</cp:revision>
  <cp:lastPrinted>2017-05-15T03:10:00Z</cp:lastPrinted>
  <dcterms:created xsi:type="dcterms:W3CDTF">2023-03-27T04:51:00Z</dcterms:created>
  <dcterms:modified xsi:type="dcterms:W3CDTF">2023-03-27T04:51:00Z</dcterms:modified>
</cp:coreProperties>
</file>